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C31007" w14:textId="6F93728F" w:rsidR="00685E1C" w:rsidRDefault="004F67CC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  <w:lang w:val="en-GB" w:eastAsia="en-GB"/>
        </w:rPr>
        <w:drawing>
          <wp:inline distT="0" distB="0" distL="0" distR="0" wp14:anchorId="09C69B5B" wp14:editId="5632A291">
            <wp:extent cx="5397500" cy="7632700"/>
            <wp:effectExtent l="0" t="0" r="0" b="635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763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B91C99" w14:textId="4569BAF0" w:rsidR="00E968E3" w:rsidRPr="00816604" w:rsidRDefault="00DC74BA" w:rsidP="00D7592E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upplementary Figure 1</w:t>
      </w:r>
      <w:bookmarkStart w:id="0" w:name="_GoBack"/>
      <w:bookmarkEnd w:id="0"/>
      <w:r w:rsidR="00B05351" w:rsidRPr="00816604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  <w:r w:rsidR="00E968E3" w:rsidRPr="00816604">
        <w:rPr>
          <w:rFonts w:ascii="Times New Roman" w:hAnsi="Times New Roman" w:cs="Times New Roman"/>
          <w:sz w:val="24"/>
          <w:szCs w:val="24"/>
          <w:lang w:val="en-US"/>
        </w:rPr>
        <w:t xml:space="preserve"> Summary of the results of the distance- </w:t>
      </w:r>
      <w:r w:rsidR="00816604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E968E3" w:rsidRPr="00816604">
        <w:rPr>
          <w:rFonts w:ascii="Times New Roman" w:hAnsi="Times New Roman" w:cs="Times New Roman"/>
          <w:sz w:val="24"/>
          <w:szCs w:val="24"/>
          <w:lang w:val="en-US"/>
        </w:rPr>
        <w:t>Automatic Assemble Species by Automatic Partitioning – ASAP)</w:t>
      </w:r>
      <w:r w:rsidR="0081660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968E3" w:rsidRPr="00816604">
        <w:rPr>
          <w:rFonts w:ascii="Times New Roman" w:hAnsi="Times New Roman" w:cs="Times New Roman"/>
          <w:sz w:val="24"/>
          <w:szCs w:val="24"/>
          <w:lang w:val="en-US"/>
        </w:rPr>
        <w:t xml:space="preserve">and tree-based </w:t>
      </w:r>
      <w:r w:rsidR="00816604">
        <w:rPr>
          <w:rFonts w:ascii="Times New Roman" w:hAnsi="Times New Roman" w:cs="Times New Roman"/>
          <w:sz w:val="24"/>
          <w:szCs w:val="24"/>
          <w:lang w:val="en-US"/>
        </w:rPr>
        <w:t>[</w:t>
      </w:r>
      <w:r w:rsidR="00E968E3" w:rsidRPr="00816604">
        <w:rPr>
          <w:rFonts w:ascii="Times New Roman" w:hAnsi="Times New Roman" w:cs="Times New Roman"/>
          <w:sz w:val="24"/>
          <w:szCs w:val="24"/>
          <w:lang w:val="en-US"/>
        </w:rPr>
        <w:t xml:space="preserve">Poisson Tree Process </w:t>
      </w:r>
      <w:r w:rsidR="00816604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r w:rsidR="00816604">
        <w:rPr>
          <w:rFonts w:ascii="Times New Roman" w:hAnsi="Times New Roman" w:cs="Times New Roman"/>
          <w:sz w:val="24"/>
          <w:szCs w:val="24"/>
          <w:lang w:val="en-US"/>
        </w:rPr>
        <w:t>b</w:t>
      </w:r>
      <w:r w:rsidR="00E968E3" w:rsidRPr="00816604">
        <w:rPr>
          <w:rFonts w:ascii="Times New Roman" w:hAnsi="Times New Roman" w:cs="Times New Roman"/>
          <w:sz w:val="24"/>
          <w:szCs w:val="24"/>
          <w:lang w:val="en-US"/>
        </w:rPr>
        <w:t>PTP</w:t>
      </w:r>
      <w:proofErr w:type="spellEnd"/>
      <w:r w:rsidR="00816604">
        <w:rPr>
          <w:rFonts w:ascii="Times New Roman" w:hAnsi="Times New Roman" w:cs="Times New Roman"/>
          <w:sz w:val="24"/>
          <w:szCs w:val="24"/>
          <w:lang w:val="en-US"/>
        </w:rPr>
        <w:t>) and multi-rate PTP (</w:t>
      </w:r>
      <w:proofErr w:type="spellStart"/>
      <w:r w:rsidR="00816604">
        <w:rPr>
          <w:rFonts w:ascii="Times New Roman" w:hAnsi="Times New Roman" w:cs="Times New Roman"/>
          <w:sz w:val="24"/>
          <w:szCs w:val="24"/>
          <w:lang w:val="en-US"/>
        </w:rPr>
        <w:t>mPTP</w:t>
      </w:r>
      <w:proofErr w:type="spellEnd"/>
      <w:r w:rsidR="00E968E3" w:rsidRPr="00816604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816604">
        <w:rPr>
          <w:rFonts w:ascii="Times New Roman" w:hAnsi="Times New Roman" w:cs="Times New Roman"/>
          <w:sz w:val="24"/>
          <w:szCs w:val="24"/>
          <w:lang w:val="en-US"/>
        </w:rPr>
        <w:t>]</w:t>
      </w:r>
      <w:r w:rsidR="00E968E3" w:rsidRPr="00816604">
        <w:rPr>
          <w:rFonts w:ascii="Times New Roman" w:hAnsi="Times New Roman" w:cs="Times New Roman"/>
          <w:sz w:val="24"/>
          <w:szCs w:val="24"/>
          <w:lang w:val="en-US"/>
        </w:rPr>
        <w:t xml:space="preserve"> species delimitation approaches (species discovery) mapped in the fully depicted </w:t>
      </w:r>
      <w:r w:rsidR="00E0477B" w:rsidRPr="00816604">
        <w:rPr>
          <w:rFonts w:ascii="Times New Roman" w:hAnsi="Times New Roman" w:cs="Times New Roman"/>
          <w:sz w:val="24"/>
          <w:szCs w:val="24"/>
          <w:lang w:val="en-US"/>
        </w:rPr>
        <w:t>phylogenetic tree using the N</w:t>
      </w:r>
      <w:r w:rsidR="00924F8F">
        <w:rPr>
          <w:rFonts w:ascii="Times New Roman" w:hAnsi="Times New Roman" w:cs="Times New Roman"/>
          <w:sz w:val="24"/>
          <w:szCs w:val="24"/>
          <w:lang w:val="en-US"/>
        </w:rPr>
        <w:t>ad</w:t>
      </w:r>
      <w:r w:rsidR="00E0477B" w:rsidRPr="00816604">
        <w:rPr>
          <w:rFonts w:ascii="Times New Roman" w:hAnsi="Times New Roman" w:cs="Times New Roman"/>
          <w:sz w:val="24"/>
          <w:szCs w:val="24"/>
          <w:lang w:val="en-US"/>
        </w:rPr>
        <w:t>-1 dataset.</w:t>
      </w:r>
      <w:r w:rsidR="0081660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0477B" w:rsidRPr="00816604">
        <w:rPr>
          <w:rFonts w:ascii="Times New Roman" w:hAnsi="Times New Roman" w:cs="Times New Roman"/>
          <w:sz w:val="24"/>
          <w:szCs w:val="24"/>
          <w:lang w:val="en-US"/>
        </w:rPr>
        <w:t>Boxes indicate the species as revealed by each method.</w:t>
      </w:r>
    </w:p>
    <w:sectPr w:rsidR="00E968E3" w:rsidRPr="0081660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NTSxMDM1NzWzMDVU0lEKTi0uzszPAykwrAUAgohXDywAAAA="/>
  </w:docVars>
  <w:rsids>
    <w:rsidRoot w:val="00E968E3"/>
    <w:rsid w:val="004F67CC"/>
    <w:rsid w:val="00685E1C"/>
    <w:rsid w:val="00816604"/>
    <w:rsid w:val="00924F8F"/>
    <w:rsid w:val="00A00500"/>
    <w:rsid w:val="00B05351"/>
    <w:rsid w:val="00D7592E"/>
    <w:rsid w:val="00DC74BA"/>
    <w:rsid w:val="00E0477B"/>
    <w:rsid w:val="00E968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62E6D5"/>
  <w15:chartTrackingRefBased/>
  <w15:docId w15:val="{C7CFE087-4E7A-4EE6-8915-39098CCF8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6</Words>
  <Characters>322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ippe Vieira Alves</dc:creator>
  <cp:keywords/>
  <dc:description/>
  <cp:lastModifiedBy>Alison Sage</cp:lastModifiedBy>
  <cp:revision>5</cp:revision>
  <dcterms:created xsi:type="dcterms:W3CDTF">2021-09-01T18:14:00Z</dcterms:created>
  <dcterms:modified xsi:type="dcterms:W3CDTF">2021-10-19T15:40:00Z</dcterms:modified>
</cp:coreProperties>
</file>